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b6b3e9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c101149-d9a5-4a7a-86c0-dbaf89bc528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48:25Z</dcterms:created>
  <dcterms:modified xsi:type="dcterms:W3CDTF">2023-07-28T18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